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2712e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7d01d75-9139-4d7f-80e1-721199ce75c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79701eed-4414-441a-bd06-e2569fe3ee2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37:01Z</dcterms:created>
  <dcterms:modified xsi:type="dcterms:W3CDTF">2023-07-0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